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4C794B" w14:textId="57B48A65" w:rsidR="008C5C8C" w:rsidRDefault="008C5C8C">
      <w:r>
        <w:rPr>
          <w:noProof/>
        </w:rPr>
        <w:drawing>
          <wp:anchor distT="0" distB="0" distL="114300" distR="114300" simplePos="0" relativeHeight="251659264" behindDoc="1" locked="0" layoutInCell="1" allowOverlap="1" wp14:anchorId="2CECCE8C" wp14:editId="21A0361D">
            <wp:simplePos x="0" y="0"/>
            <wp:positionH relativeFrom="margin">
              <wp:posOffset>4523740</wp:posOffset>
            </wp:positionH>
            <wp:positionV relativeFrom="paragraph">
              <wp:posOffset>-224155</wp:posOffset>
            </wp:positionV>
            <wp:extent cx="1211580" cy="1051560"/>
            <wp:effectExtent l="0" t="0" r="7620" b="0"/>
            <wp:wrapNone/>
            <wp:docPr id="2" name="Picture 2" descr="AMDT Black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MDT Black_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1580" cy="1051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449490" w14:textId="35387CF4" w:rsidR="008C5C8C" w:rsidRDefault="008C5C8C"/>
    <w:p w14:paraId="5BED7DDA" w14:textId="410209E8" w:rsidR="008C5C8C" w:rsidRDefault="008C5C8C"/>
    <w:p w14:paraId="0642F0D6" w14:textId="511DF644" w:rsidR="008C5C8C" w:rsidRDefault="008C5C8C"/>
    <w:tbl>
      <w:tblPr>
        <w:tblStyle w:val="TableGrid"/>
        <w:tblpPr w:leftFromText="180" w:rightFromText="180" w:vertAnchor="text" w:horzAnchor="page" w:tblpX="991" w:tblpY="188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2250"/>
      </w:tblGrid>
      <w:tr w:rsidR="008C5C8C" w14:paraId="0C143661" w14:textId="77777777" w:rsidTr="008C5C8C">
        <w:tc>
          <w:tcPr>
            <w:tcW w:w="6768" w:type="dxa"/>
            <w:vAlign w:val="bottom"/>
          </w:tcPr>
          <w:p w14:paraId="7BD952ED" w14:textId="40E04CE6" w:rsidR="008C5C8C" w:rsidRPr="00BF2298" w:rsidRDefault="008C5C8C" w:rsidP="008C5C8C">
            <w:pPr>
              <w:tabs>
                <w:tab w:val="left" w:pos="0"/>
              </w:tabs>
              <w:rPr>
                <w:rFonts w:asciiTheme="minorHAnsi" w:hAnsiTheme="minorHAnsi"/>
                <w:b/>
                <w:sz w:val="40"/>
                <w:szCs w:val="22"/>
              </w:rPr>
            </w:pPr>
            <w:r>
              <w:rPr>
                <w:rFonts w:asciiTheme="minorHAnsi" w:hAnsiTheme="minorHAnsi"/>
                <w:b/>
                <w:sz w:val="40"/>
                <w:szCs w:val="22"/>
              </w:rPr>
              <w:t xml:space="preserve">    Assignment Cover Sheet</w:t>
            </w:r>
          </w:p>
        </w:tc>
        <w:tc>
          <w:tcPr>
            <w:tcW w:w="2250" w:type="dxa"/>
          </w:tcPr>
          <w:p w14:paraId="5B4F4B9A" w14:textId="77777777" w:rsidR="008C5C8C" w:rsidRDefault="008C5C8C" w:rsidP="008C5C8C">
            <w:pPr>
              <w:pStyle w:val="NoSpacing"/>
              <w:tabs>
                <w:tab w:val="left" w:pos="0"/>
              </w:tabs>
              <w:ind w:left="-90"/>
              <w:jc w:val="right"/>
              <w:rPr>
                <w:rFonts w:ascii="Calibri" w:hAnsi="Calibri"/>
                <w:sz w:val="36"/>
              </w:rPr>
            </w:pPr>
          </w:p>
        </w:tc>
      </w:tr>
    </w:tbl>
    <w:p w14:paraId="057D7535" w14:textId="77777777" w:rsidR="008C5C8C" w:rsidRDefault="008C5C8C" w:rsidP="008C5C8C">
      <w:pPr>
        <w:tabs>
          <w:tab w:val="left" w:pos="0"/>
        </w:tabs>
      </w:pPr>
    </w:p>
    <w:p w14:paraId="3C3C4648" w14:textId="56856D07" w:rsidR="003C73E4" w:rsidRDefault="003C73E4" w:rsidP="008C5C8C">
      <w:pPr>
        <w:tabs>
          <w:tab w:val="left" w:pos="0"/>
        </w:tabs>
        <w:ind w:left="-90"/>
        <w:rPr>
          <w:rFonts w:asciiTheme="minorHAnsi" w:hAnsiTheme="minorHAnsi"/>
          <w:sz w:val="22"/>
          <w:szCs w:val="22"/>
        </w:rPr>
      </w:pPr>
    </w:p>
    <w:p w14:paraId="6F6119A3" w14:textId="33E2E075" w:rsidR="00323D80" w:rsidRDefault="008C5C8C" w:rsidP="008C5C8C">
      <w:pPr>
        <w:tabs>
          <w:tab w:val="left" w:pos="0"/>
        </w:tabs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 xml:space="preserve">  </w:t>
      </w:r>
      <w:r w:rsidR="00271EED" w:rsidRPr="00323D80">
        <w:rPr>
          <w:rFonts w:ascii="Calibri" w:hAnsi="Calibri" w:cs="Arial"/>
          <w:b/>
          <w:szCs w:val="22"/>
        </w:rPr>
        <w:t>STUDENT INFO</w:t>
      </w:r>
    </w:p>
    <w:p w14:paraId="7B21681D" w14:textId="77777777" w:rsidR="00F47257" w:rsidRPr="00F47257" w:rsidRDefault="00F47257" w:rsidP="008C5C8C">
      <w:pPr>
        <w:tabs>
          <w:tab w:val="left" w:pos="0"/>
        </w:tabs>
        <w:ind w:left="-90"/>
        <w:rPr>
          <w:rFonts w:ascii="Calibri" w:hAnsi="Calibri" w:cs="Arial"/>
          <w:b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2070"/>
        <w:gridCol w:w="1440"/>
        <w:gridCol w:w="2520"/>
      </w:tblGrid>
      <w:tr w:rsidR="00323D80" w14:paraId="05FE99DA" w14:textId="77777777" w:rsidTr="00E374C2">
        <w:trPr>
          <w:trHeight w:val="288"/>
        </w:trPr>
        <w:tc>
          <w:tcPr>
            <w:tcW w:w="2988" w:type="dxa"/>
          </w:tcPr>
          <w:p w14:paraId="4BA421F0" w14:textId="77777777" w:rsidR="007E0A37" w:rsidRPr="00557E8B" w:rsidRDefault="007E0A37" w:rsidP="008C5C8C">
            <w:pPr>
              <w:tabs>
                <w:tab w:val="left" w:pos="0"/>
                <w:tab w:val="right" w:pos="2772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Student Name</w:t>
            </w:r>
            <w:r w:rsidR="00E35188">
              <w:rPr>
                <w:rFonts w:ascii="Calibri" w:hAnsi="Calibri" w:cs="Arial"/>
                <w:b/>
                <w:sz w:val="22"/>
                <w:szCs w:val="22"/>
              </w:rPr>
              <w:tab/>
              <w:t xml:space="preserve">    </w:t>
            </w:r>
          </w:p>
        </w:tc>
        <w:tc>
          <w:tcPr>
            <w:tcW w:w="2070" w:type="dxa"/>
          </w:tcPr>
          <w:p w14:paraId="72B6C256" w14:textId="77777777" w:rsidR="007E0A37" w:rsidRPr="00557E8B" w:rsidRDefault="003157CA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Registration #</w:t>
            </w:r>
          </w:p>
        </w:tc>
        <w:tc>
          <w:tcPr>
            <w:tcW w:w="1440" w:type="dxa"/>
          </w:tcPr>
          <w:p w14:paraId="684A4863" w14:textId="77777777" w:rsidR="007E0A37" w:rsidRPr="00557E8B" w:rsidRDefault="007E0A37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2520" w:type="dxa"/>
          </w:tcPr>
          <w:p w14:paraId="04C7F495" w14:textId="77777777" w:rsidR="007E0A37" w:rsidRPr="00557E8B" w:rsidRDefault="00EF0FBE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Email</w:t>
            </w:r>
          </w:p>
        </w:tc>
      </w:tr>
      <w:tr w:rsidR="00323D80" w14:paraId="67D4B6AC" w14:textId="77777777" w:rsidTr="00E35188">
        <w:trPr>
          <w:trHeight w:val="359"/>
        </w:trPr>
        <w:tc>
          <w:tcPr>
            <w:tcW w:w="2988" w:type="dxa"/>
            <w:vAlign w:val="center"/>
          </w:tcPr>
          <w:p w14:paraId="1360E9A2" w14:textId="42015C6E" w:rsidR="007E0A37" w:rsidRPr="00BE02BA" w:rsidRDefault="00384BD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Kasun Hewage</w:t>
            </w:r>
          </w:p>
        </w:tc>
        <w:tc>
          <w:tcPr>
            <w:tcW w:w="2070" w:type="dxa"/>
            <w:vAlign w:val="center"/>
          </w:tcPr>
          <w:p w14:paraId="07EFB07D" w14:textId="32FDEFCB" w:rsidR="007E0A37" w:rsidRDefault="00435659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  <w:r w:rsidRPr="0004453D">
              <w:rPr>
                <w:rFonts w:ascii="Calibri" w:hAnsi="Calibri" w:cs="Arial"/>
                <w:sz w:val="22"/>
              </w:rPr>
              <w:t>iAMDT.</w:t>
            </w:r>
            <w:r w:rsidR="00384BD6" w:rsidRPr="0004453D">
              <w:rPr>
                <w:rFonts w:ascii="Calibri" w:hAnsi="Calibri" w:cs="Arial"/>
                <w:sz w:val="22"/>
              </w:rPr>
              <w:t>2000</w:t>
            </w:r>
          </w:p>
        </w:tc>
        <w:tc>
          <w:tcPr>
            <w:tcW w:w="1440" w:type="dxa"/>
          </w:tcPr>
          <w:p w14:paraId="11526D93" w14:textId="77777777" w:rsidR="007E0A37" w:rsidRDefault="007E0A37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520" w:type="dxa"/>
          </w:tcPr>
          <w:p w14:paraId="224262CA" w14:textId="727ED7F4" w:rsidR="007E0A37" w:rsidRDefault="00384BD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Kumara2000@amdtians.com</w:t>
            </w:r>
          </w:p>
        </w:tc>
      </w:tr>
    </w:tbl>
    <w:p w14:paraId="6670D5C6" w14:textId="77777777" w:rsidR="000152E5" w:rsidRDefault="000152E5" w:rsidP="008C5C8C">
      <w:pPr>
        <w:tabs>
          <w:tab w:val="left" w:pos="0"/>
        </w:tabs>
        <w:rPr>
          <w:rFonts w:asciiTheme="minorHAnsi" w:hAnsiTheme="minorHAnsi"/>
          <w:sz w:val="22"/>
          <w:szCs w:val="22"/>
        </w:rPr>
      </w:pPr>
    </w:p>
    <w:p w14:paraId="11C5FF59" w14:textId="77777777" w:rsidR="00E35188" w:rsidRDefault="00E35188" w:rsidP="008C5C8C">
      <w:pPr>
        <w:tabs>
          <w:tab w:val="left" w:pos="0"/>
        </w:tabs>
        <w:rPr>
          <w:rFonts w:asciiTheme="minorHAnsi" w:hAnsiTheme="minorHAnsi"/>
          <w:sz w:val="22"/>
          <w:szCs w:val="22"/>
        </w:rPr>
      </w:pPr>
    </w:p>
    <w:p w14:paraId="73E1BAD1" w14:textId="3C481BD9" w:rsidR="00815AB1" w:rsidRDefault="008C5C8C" w:rsidP="008C5C8C">
      <w:pPr>
        <w:tabs>
          <w:tab w:val="left" w:pos="0"/>
        </w:tabs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 xml:space="preserve">  </w:t>
      </w:r>
      <w:r w:rsidR="00271EED" w:rsidRPr="00323D80">
        <w:rPr>
          <w:rFonts w:ascii="Calibri" w:hAnsi="Calibri" w:cs="Arial"/>
          <w:b/>
          <w:szCs w:val="22"/>
        </w:rPr>
        <w:t>COURSE INFORMATION</w:t>
      </w:r>
    </w:p>
    <w:p w14:paraId="35C8DAB0" w14:textId="77777777" w:rsidR="00F47257" w:rsidRPr="00F47257" w:rsidRDefault="00F47257" w:rsidP="008C5C8C">
      <w:pPr>
        <w:tabs>
          <w:tab w:val="left" w:pos="0"/>
        </w:tabs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5040"/>
      </w:tblGrid>
      <w:tr w:rsidR="009C5FF0" w:rsidRPr="00557E8B" w14:paraId="373D6896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757A6807" w14:textId="77777777" w:rsidR="009C5FF0" w:rsidRPr="00557E8B" w:rsidRDefault="009C5FF0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73F5C96E" w14:textId="77777777" w:rsidR="009C5FF0" w:rsidRPr="002259A3" w:rsidRDefault="009C5FF0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Course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</w:tr>
      <w:tr w:rsidR="009C5FF0" w14:paraId="196738CE" w14:textId="77777777" w:rsidTr="00E35188">
        <w:trPr>
          <w:trHeight w:val="38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49E2246C" w14:textId="0F15E31A" w:rsidR="009C5FF0" w:rsidRPr="00B84D08" w:rsidRDefault="00384BD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Web and App Development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039C2C96" w14:textId="28586782" w:rsidR="009C5FF0" w:rsidRPr="002259A3" w:rsidRDefault="00384BD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ADWAD</w:t>
            </w:r>
          </w:p>
        </w:tc>
      </w:tr>
    </w:tbl>
    <w:p w14:paraId="27FB0729" w14:textId="77777777" w:rsidR="00271EED" w:rsidRDefault="00271EED" w:rsidP="008C5C8C">
      <w:pPr>
        <w:tabs>
          <w:tab w:val="left" w:pos="0"/>
        </w:tabs>
        <w:ind w:left="-90"/>
        <w:rPr>
          <w:rFonts w:asciiTheme="minorHAnsi" w:hAnsiTheme="minorHAnsi"/>
          <w:sz w:val="22"/>
          <w:szCs w:val="22"/>
        </w:rPr>
      </w:pPr>
    </w:p>
    <w:p w14:paraId="644E7EF1" w14:textId="77777777" w:rsidR="000152E5" w:rsidRDefault="000152E5" w:rsidP="008C5C8C">
      <w:pPr>
        <w:tabs>
          <w:tab w:val="left" w:pos="0"/>
        </w:tabs>
        <w:ind w:left="-90"/>
        <w:rPr>
          <w:rFonts w:asciiTheme="minorHAnsi" w:hAnsiTheme="minorHAnsi"/>
          <w:sz w:val="22"/>
          <w:szCs w:val="22"/>
        </w:rPr>
      </w:pPr>
    </w:p>
    <w:p w14:paraId="3268D598" w14:textId="6C446F9A" w:rsidR="004E6B2F" w:rsidRDefault="008C5C8C" w:rsidP="008C5C8C">
      <w:pPr>
        <w:tabs>
          <w:tab w:val="left" w:pos="0"/>
        </w:tabs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 xml:space="preserve">  </w:t>
      </w:r>
      <w:r w:rsidR="004E6B2F">
        <w:rPr>
          <w:rFonts w:ascii="Calibri" w:hAnsi="Calibri" w:cs="Arial"/>
          <w:b/>
          <w:szCs w:val="22"/>
        </w:rPr>
        <w:t>UNIT</w:t>
      </w:r>
      <w:r w:rsidR="004E6B2F" w:rsidRPr="00323D80">
        <w:rPr>
          <w:rFonts w:ascii="Calibri" w:hAnsi="Calibri" w:cs="Arial"/>
          <w:b/>
          <w:szCs w:val="22"/>
        </w:rPr>
        <w:t xml:space="preserve"> INFORMATION</w:t>
      </w:r>
    </w:p>
    <w:p w14:paraId="7AD6ED39" w14:textId="77777777" w:rsidR="004E6B2F" w:rsidRPr="00F47257" w:rsidRDefault="004E6B2F" w:rsidP="008C5C8C">
      <w:pPr>
        <w:tabs>
          <w:tab w:val="left" w:pos="0"/>
        </w:tabs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2700"/>
        <w:gridCol w:w="1800"/>
        <w:gridCol w:w="540"/>
      </w:tblGrid>
      <w:tr w:rsidR="004E6B2F" w:rsidRPr="00557E8B" w14:paraId="121138E7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2257AF13" w14:textId="77777777" w:rsidR="004E6B2F" w:rsidRPr="00557E8B" w:rsidRDefault="00C64D6D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Title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18E4400D" w14:textId="77777777" w:rsidR="004E6B2F" w:rsidRPr="00557E8B" w:rsidRDefault="004E6B2F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779E587" w14:textId="77777777" w:rsidR="004E6B2F" w:rsidRPr="00557E8B" w:rsidRDefault="00D92FE0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Facilitator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6A67255C" w14:textId="77777777" w:rsidR="004E6B2F" w:rsidRPr="002259A3" w:rsidRDefault="004E6B2F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4E6B2F" w14:paraId="35ECB848" w14:textId="77777777" w:rsidTr="00E35188">
        <w:trPr>
          <w:trHeight w:val="386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39C0C0C6" w14:textId="627C8C1D" w:rsidR="004E6B2F" w:rsidRPr="001E0163" w:rsidRDefault="001E0163" w:rsidP="002C22CF">
            <w:pPr>
              <w:tabs>
                <w:tab w:val="left" w:pos="0"/>
              </w:tabs>
              <w:ind w:left="-90"/>
              <w:rPr>
                <w:rFonts w:asciiTheme="minorHAnsi" w:hAnsiTheme="minorHAnsi" w:cstheme="minorHAnsi"/>
                <w:sz w:val="22"/>
                <w:szCs w:val="22"/>
              </w:rPr>
            </w:pPr>
            <w:r w:rsidRPr="001E0163">
              <w:rPr>
                <w:rFonts w:asciiTheme="minorHAnsi" w:hAnsiTheme="minorHAnsi" w:cstheme="minorHAnsi"/>
                <w:sz w:val="22"/>
                <w:szCs w:val="22"/>
              </w:rPr>
              <w:t>App Development Framework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32B03104" w14:textId="77777777" w:rsidR="004E6B2F" w:rsidRPr="00B84D08" w:rsidRDefault="004E6B2F" w:rsidP="002C22CF">
            <w:pPr>
              <w:tabs>
                <w:tab w:val="left" w:pos="0"/>
              </w:tabs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2C552C10" w14:textId="3239CE13" w:rsidR="004E6B2F" w:rsidRPr="001E0163" w:rsidRDefault="001E0163" w:rsidP="008C5C8C">
            <w:pPr>
              <w:tabs>
                <w:tab w:val="left" w:pos="0"/>
              </w:tabs>
              <w:ind w:left="-90"/>
              <w:rPr>
                <w:rFonts w:asciiTheme="minorHAnsi" w:hAnsiTheme="minorHAnsi" w:cstheme="minorHAnsi"/>
                <w:sz w:val="22"/>
                <w:szCs w:val="22"/>
              </w:rPr>
            </w:pPr>
            <w:r w:rsidRPr="001E0163">
              <w:rPr>
                <w:rFonts w:asciiTheme="minorHAnsi" w:hAnsiTheme="minorHAnsi" w:cstheme="minorHAnsi"/>
                <w:sz w:val="22"/>
                <w:szCs w:val="22"/>
              </w:rPr>
              <w:t xml:space="preserve">Prasanna </w:t>
            </w:r>
            <w:proofErr w:type="spellStart"/>
            <w:r w:rsidRPr="001E0163">
              <w:rPr>
                <w:rFonts w:asciiTheme="minorHAnsi" w:hAnsiTheme="minorHAnsi" w:cstheme="minorHAnsi"/>
                <w:sz w:val="22"/>
                <w:szCs w:val="22"/>
              </w:rPr>
              <w:t>Vaikunthavasan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14:paraId="5A8831D6" w14:textId="77777777" w:rsidR="004E6B2F" w:rsidRPr="002259A3" w:rsidRDefault="004E6B2F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55667E51" w14:textId="77777777" w:rsidR="00E35188" w:rsidRDefault="00E35188" w:rsidP="008C5C8C">
      <w:pPr>
        <w:tabs>
          <w:tab w:val="left" w:pos="0"/>
        </w:tabs>
        <w:rPr>
          <w:rFonts w:asciiTheme="minorHAnsi" w:hAnsiTheme="minorHAnsi"/>
          <w:sz w:val="22"/>
          <w:szCs w:val="22"/>
        </w:rPr>
      </w:pPr>
    </w:p>
    <w:p w14:paraId="5808D34C" w14:textId="77777777" w:rsidR="00E35188" w:rsidRDefault="00E35188" w:rsidP="008C5C8C">
      <w:pPr>
        <w:tabs>
          <w:tab w:val="left" w:pos="0"/>
        </w:tabs>
        <w:rPr>
          <w:rFonts w:asciiTheme="minorHAnsi" w:hAnsiTheme="minorHAnsi"/>
          <w:sz w:val="22"/>
          <w:szCs w:val="22"/>
        </w:rPr>
      </w:pPr>
    </w:p>
    <w:p w14:paraId="659EFDB2" w14:textId="29194278" w:rsidR="00EC6FFB" w:rsidRDefault="008C5C8C" w:rsidP="008C5C8C">
      <w:pPr>
        <w:tabs>
          <w:tab w:val="left" w:pos="0"/>
        </w:tabs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 xml:space="preserve">  </w:t>
      </w:r>
      <w:r w:rsidR="00EC6FFB">
        <w:rPr>
          <w:rFonts w:ascii="Calibri" w:hAnsi="Calibri" w:cs="Arial"/>
          <w:b/>
          <w:szCs w:val="22"/>
        </w:rPr>
        <w:t>ASSIGNMENT</w:t>
      </w:r>
      <w:r w:rsidR="00EC6FFB" w:rsidRPr="00323D80">
        <w:rPr>
          <w:rFonts w:ascii="Calibri" w:hAnsi="Calibri" w:cs="Arial"/>
          <w:b/>
          <w:szCs w:val="22"/>
        </w:rPr>
        <w:t xml:space="preserve"> INFORMATION</w:t>
      </w:r>
    </w:p>
    <w:p w14:paraId="1F7795DE" w14:textId="77777777" w:rsidR="00EC6FFB" w:rsidRPr="00F47257" w:rsidRDefault="00EC6FFB" w:rsidP="008C5C8C">
      <w:pPr>
        <w:tabs>
          <w:tab w:val="left" w:pos="0"/>
        </w:tabs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2160"/>
        <w:gridCol w:w="3960"/>
      </w:tblGrid>
      <w:tr w:rsidR="00123126" w:rsidRPr="00557E8B" w14:paraId="6901FAF0" w14:textId="77777777" w:rsidTr="008527FF">
        <w:trPr>
          <w:trHeight w:val="288"/>
        </w:trPr>
        <w:tc>
          <w:tcPr>
            <w:tcW w:w="2898" w:type="dxa"/>
            <w:tcBorders>
              <w:bottom w:val="single" w:sz="4" w:space="0" w:color="auto"/>
            </w:tcBorders>
          </w:tcPr>
          <w:p w14:paraId="49BD3752" w14:textId="77777777" w:rsidR="00123126" w:rsidRPr="00557E8B" w:rsidRDefault="0012312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7B001E2D" w14:textId="77777777" w:rsidR="00123126" w:rsidRPr="00557E8B" w:rsidRDefault="0012312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eadline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4E9298EF" w14:textId="77777777" w:rsidR="00123126" w:rsidRPr="00557E8B" w:rsidRDefault="0012312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mission</w:t>
            </w:r>
          </w:p>
        </w:tc>
      </w:tr>
      <w:tr w:rsidR="00123126" w14:paraId="1AE1550B" w14:textId="77777777" w:rsidTr="008527FF">
        <w:trPr>
          <w:trHeight w:val="288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</w:tcPr>
          <w:p w14:paraId="0C04BB88" w14:textId="4B75DE3A" w:rsidR="00123126" w:rsidRPr="00B84D08" w:rsidRDefault="001C6E34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840611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BD6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Individual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848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BD6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Group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9B0AED" w14:textId="77777777" w:rsidR="00123126" w:rsidRPr="00205A20" w:rsidRDefault="0012312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FEFA9E" w14:textId="0BED2C67" w:rsidR="00123126" w:rsidRDefault="001C6E34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034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84BD6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>1</w:t>
            </w:r>
            <w:r w:rsidR="00D87D0E" w:rsidRPr="00D87D0E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C5F">
              <w:rPr>
                <w:rFonts w:asciiTheme="minorHAnsi" w:hAnsiTheme="minorHAnsi"/>
                <w:sz w:val="22"/>
                <w:szCs w:val="22"/>
              </w:rPr>
              <w:t>t</w:t>
            </w:r>
            <w:r w:rsidR="00D87D0E">
              <w:rPr>
                <w:rFonts w:asciiTheme="minorHAnsi" w:hAnsiTheme="minorHAnsi"/>
                <w:sz w:val="22"/>
                <w:szCs w:val="22"/>
              </w:rPr>
              <w:t>ime</w:t>
            </w:r>
            <w:r w:rsidR="00123126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45563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35188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Resubmit </w:t>
            </w:r>
          </w:p>
        </w:tc>
      </w:tr>
    </w:tbl>
    <w:p w14:paraId="51885213" w14:textId="77777777" w:rsidR="00FA4DAD" w:rsidRDefault="00FA4DAD" w:rsidP="008C5C8C">
      <w:pPr>
        <w:tabs>
          <w:tab w:val="left" w:pos="0"/>
        </w:tabs>
        <w:ind w:left="-90"/>
        <w:rPr>
          <w:rFonts w:asciiTheme="minorHAnsi" w:hAnsiTheme="minorHAnsi"/>
          <w:sz w:val="22"/>
          <w:szCs w:val="22"/>
        </w:rPr>
      </w:pPr>
    </w:p>
    <w:p w14:paraId="79658C87" w14:textId="77777777" w:rsidR="008C5C8C" w:rsidRDefault="008C5C8C" w:rsidP="008C5C8C">
      <w:pPr>
        <w:tabs>
          <w:tab w:val="left" w:pos="0"/>
        </w:tabs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 xml:space="preserve"> </w:t>
      </w:r>
    </w:p>
    <w:p w14:paraId="75C17CE3" w14:textId="2FF8DDE6" w:rsidR="0030246C" w:rsidRDefault="0030246C" w:rsidP="00FE05AF">
      <w:pPr>
        <w:tabs>
          <w:tab w:val="left" w:pos="90"/>
        </w:tabs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DECLARATION</w:t>
      </w:r>
    </w:p>
    <w:p w14:paraId="1AE11670" w14:textId="79AC3D7E" w:rsidR="00504A9B" w:rsidRPr="00504A9B" w:rsidRDefault="00AB7D2D" w:rsidP="00FE05AF">
      <w:pPr>
        <w:pStyle w:val="NoSpacing"/>
        <w:tabs>
          <w:tab w:val="left" w:pos="0"/>
          <w:tab w:val="left" w:pos="450"/>
        </w:tabs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</w:rPr>
        <w:t>I, the above</w:t>
      </w:r>
      <w:r w:rsidR="00CB2184">
        <w:rPr>
          <w:rFonts w:asciiTheme="minorHAnsi" w:hAnsiTheme="minorHAnsi" w:cstheme="minorHAnsi"/>
          <w:sz w:val="22"/>
        </w:rPr>
        <w:t xml:space="preserve"> stated</w:t>
      </w:r>
      <w:r>
        <w:rPr>
          <w:rFonts w:asciiTheme="minorHAnsi" w:hAnsiTheme="minorHAnsi" w:cstheme="minorHAnsi"/>
          <w:sz w:val="22"/>
        </w:rPr>
        <w:t xml:space="preserve"> student </w:t>
      </w:r>
      <w:r w:rsidR="00504A9B" w:rsidRPr="00504A9B">
        <w:rPr>
          <w:rFonts w:asciiTheme="minorHAnsi" w:hAnsiTheme="minorHAnsi" w:cstheme="minorHAnsi"/>
          <w:sz w:val="22"/>
        </w:rPr>
        <w:t xml:space="preserve">certify </w:t>
      </w:r>
      <w:r>
        <w:rPr>
          <w:rFonts w:asciiTheme="minorHAnsi" w:hAnsiTheme="minorHAnsi" w:cstheme="minorHAnsi"/>
          <w:sz w:val="22"/>
        </w:rPr>
        <w:t xml:space="preserve">and confirm </w:t>
      </w:r>
      <w:r w:rsidR="00504A9B" w:rsidRPr="00504A9B">
        <w:rPr>
          <w:rFonts w:asciiTheme="minorHAnsi" w:hAnsiTheme="minorHAnsi" w:cstheme="minorHAnsi"/>
          <w:sz w:val="22"/>
        </w:rPr>
        <w:t xml:space="preserve">that the </w:t>
      </w:r>
      <w:r w:rsidR="008E2611">
        <w:rPr>
          <w:rFonts w:asciiTheme="minorHAnsi" w:hAnsiTheme="minorHAnsi" w:cstheme="minorHAnsi"/>
          <w:sz w:val="22"/>
        </w:rPr>
        <w:t>submitted</w:t>
      </w:r>
      <w:r w:rsidR="00504A9B" w:rsidRPr="00504A9B">
        <w:rPr>
          <w:rFonts w:asciiTheme="minorHAnsi" w:hAnsiTheme="minorHAnsi" w:cstheme="minorHAnsi"/>
          <w:sz w:val="22"/>
        </w:rPr>
        <w:t xml:space="preserve"> material is my original work. No </w:t>
      </w:r>
      <w:r w:rsidR="008C5C8C">
        <w:rPr>
          <w:rFonts w:asciiTheme="minorHAnsi" w:hAnsiTheme="minorHAnsi" w:cstheme="minorHAnsi"/>
          <w:sz w:val="22"/>
        </w:rPr>
        <w:t xml:space="preserve">  </w:t>
      </w:r>
      <w:r w:rsidR="00504A9B" w:rsidRPr="00504A9B">
        <w:rPr>
          <w:rFonts w:asciiTheme="minorHAnsi" w:hAnsiTheme="minorHAnsi" w:cstheme="minorHAnsi"/>
          <w:sz w:val="22"/>
        </w:rPr>
        <w:t>other person’s work or ideas have been used without acknowledgment. Except where I have clearly stated that I have used some of this material elsewhere, I have not presented it for examination/assessment in any other course or unit at this or any other institution.</w:t>
      </w:r>
    </w:p>
    <w:p w14:paraId="482697D6" w14:textId="77777777" w:rsidR="0030246C" w:rsidRDefault="0030246C" w:rsidP="008C5C8C">
      <w:pPr>
        <w:tabs>
          <w:tab w:val="left" w:pos="0"/>
        </w:tabs>
        <w:ind w:left="-90"/>
        <w:rPr>
          <w:rFonts w:asciiTheme="minorHAnsi" w:hAnsiTheme="minorHAnsi"/>
          <w:sz w:val="8"/>
          <w:szCs w:val="22"/>
        </w:rPr>
      </w:pPr>
    </w:p>
    <w:p w14:paraId="0B9BBBB8" w14:textId="77777777" w:rsidR="00017D93" w:rsidRPr="00F47257" w:rsidRDefault="00017D93" w:rsidP="008C5C8C">
      <w:pPr>
        <w:tabs>
          <w:tab w:val="left" w:pos="0"/>
        </w:tabs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none" w:sz="0" w:space="0" w:color="auto"/>
          <w:left w:val="single" w:sz="4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32"/>
        <w:gridCol w:w="1081"/>
        <w:gridCol w:w="1441"/>
        <w:gridCol w:w="1384"/>
      </w:tblGrid>
      <w:tr w:rsidR="00671674" w:rsidRPr="00557E8B" w14:paraId="4EC25383" w14:textId="77777777" w:rsidTr="00123126">
        <w:trPr>
          <w:trHeight w:val="311"/>
        </w:trPr>
        <w:tc>
          <w:tcPr>
            <w:tcW w:w="2886" w:type="pct"/>
            <w:tcBorders>
              <w:top w:val="nil"/>
              <w:left w:val="nil"/>
              <w:bottom w:val="single" w:sz="4" w:space="0" w:color="auto"/>
            </w:tcBorders>
          </w:tcPr>
          <w:p w14:paraId="707D468D" w14:textId="77777777" w:rsidR="0030246C" w:rsidRPr="00557E8B" w:rsidRDefault="00511CF4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ame &amp; Signature</w:t>
            </w:r>
          </w:p>
        </w:tc>
        <w:tc>
          <w:tcPr>
            <w:tcW w:w="585" w:type="pct"/>
            <w:tcBorders>
              <w:top w:val="nil"/>
              <w:bottom w:val="single" w:sz="4" w:space="0" w:color="auto"/>
            </w:tcBorders>
          </w:tcPr>
          <w:p w14:paraId="11087EB8" w14:textId="77777777" w:rsidR="0030246C" w:rsidRPr="00557E8B" w:rsidRDefault="006D72B8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</w:tc>
        <w:tc>
          <w:tcPr>
            <w:tcW w:w="780" w:type="pct"/>
            <w:tcBorders>
              <w:top w:val="nil"/>
              <w:bottom w:val="single" w:sz="4" w:space="0" w:color="auto"/>
            </w:tcBorders>
          </w:tcPr>
          <w:p w14:paraId="0DF2171D" w14:textId="77777777" w:rsidR="0030246C" w:rsidRPr="00557E8B" w:rsidRDefault="0030246C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1B6D64D7" w14:textId="77777777" w:rsidR="0030246C" w:rsidRPr="002259A3" w:rsidRDefault="0030246C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C658E1" w14:paraId="72BF3772" w14:textId="77777777" w:rsidTr="00123126">
        <w:trPr>
          <w:trHeight w:val="269"/>
        </w:trPr>
        <w:tc>
          <w:tcPr>
            <w:tcW w:w="2886" w:type="pct"/>
            <w:vMerge w:val="restart"/>
            <w:tcBorders>
              <w:top w:val="single" w:sz="4" w:space="0" w:color="auto"/>
              <w:left w:val="nil"/>
            </w:tcBorders>
          </w:tcPr>
          <w:p w14:paraId="100AA667" w14:textId="0640DC70" w:rsidR="00C658E1" w:rsidRPr="00B84D08" w:rsidRDefault="00384BD6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Kasun Hewage</w:t>
            </w: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39E80C8" w14:textId="33A95779" w:rsidR="00C658E1" w:rsidRPr="002259A3" w:rsidRDefault="001E0163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01</w:t>
            </w:r>
            <w:r w:rsidR="00384BD6">
              <w:rPr>
                <w:rFonts w:asciiTheme="minorHAnsi" w:hAnsiTheme="minorHAnsi"/>
                <w:color w:val="FF0000"/>
                <w:sz w:val="22"/>
                <w:szCs w:val="22"/>
              </w:rPr>
              <w:t>.</w:t>
            </w:r>
            <w:r>
              <w:rPr>
                <w:rFonts w:asciiTheme="minorHAnsi" w:hAnsiTheme="minorHAnsi"/>
                <w:color w:val="FF0000"/>
                <w:sz w:val="22"/>
                <w:szCs w:val="22"/>
              </w:rPr>
              <w:t>21</w:t>
            </w:r>
            <w:r w:rsidR="00384BD6">
              <w:rPr>
                <w:rFonts w:asciiTheme="minorHAnsi" w:hAnsiTheme="minorHAnsi"/>
                <w:color w:val="FF0000"/>
                <w:sz w:val="22"/>
                <w:szCs w:val="22"/>
              </w:rPr>
              <w:t>.202</w:t>
            </w:r>
            <w:r w:rsidR="00232273">
              <w:rPr>
                <w:rFonts w:asciiTheme="minorHAnsi" w:hAnsiTheme="minorHAnsi"/>
                <w:color w:val="FF0000"/>
                <w:sz w:val="22"/>
                <w:szCs w:val="22"/>
              </w:rPr>
              <w:t>1</w:t>
            </w:r>
          </w:p>
        </w:tc>
      </w:tr>
      <w:tr w:rsidR="00C658E1" w14:paraId="586FD6C0" w14:textId="77777777" w:rsidTr="00BF2298">
        <w:trPr>
          <w:trHeight w:val="1052"/>
        </w:trPr>
        <w:tc>
          <w:tcPr>
            <w:tcW w:w="2886" w:type="pct"/>
            <w:vMerge/>
            <w:tcBorders>
              <w:top w:val="single" w:sz="4" w:space="0" w:color="auto"/>
              <w:left w:val="nil"/>
            </w:tcBorders>
          </w:tcPr>
          <w:p w14:paraId="2CBEF27F" w14:textId="77777777" w:rsidR="00C658E1" w:rsidRPr="00B84D08" w:rsidRDefault="00C658E1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14:paraId="3469C323" w14:textId="77777777" w:rsidR="00C658E1" w:rsidRPr="002259A3" w:rsidRDefault="00C658E1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558E7710" w14:textId="77777777" w:rsidR="00D9687C" w:rsidRDefault="00D9687C" w:rsidP="008C5C8C">
      <w:pPr>
        <w:tabs>
          <w:tab w:val="left" w:pos="0"/>
        </w:tabs>
        <w:rPr>
          <w:rFonts w:ascii="Calibri" w:hAnsi="Calibri" w:cs="Arial"/>
          <w:b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9"/>
      </w:tblGrid>
      <w:tr w:rsidR="006C2038" w14:paraId="59E22642" w14:textId="77777777" w:rsidTr="008A5738">
        <w:tc>
          <w:tcPr>
            <w:tcW w:w="5000" w:type="pct"/>
            <w:shd w:val="clear" w:color="auto" w:fill="D9D9D9" w:themeFill="background1" w:themeFillShade="D9"/>
          </w:tcPr>
          <w:p w14:paraId="557A8F8E" w14:textId="77777777" w:rsidR="006C2038" w:rsidRPr="008A5738" w:rsidRDefault="006C2038" w:rsidP="008C5C8C">
            <w:pPr>
              <w:tabs>
                <w:tab w:val="left" w:pos="0"/>
              </w:tabs>
              <w:ind w:left="-90"/>
              <w:rPr>
                <w:rFonts w:ascii="Calibri" w:hAnsi="Calibri" w:cs="Arial"/>
                <w:b/>
                <w:sz w:val="10"/>
                <w:szCs w:val="22"/>
              </w:rPr>
            </w:pPr>
          </w:p>
        </w:tc>
      </w:tr>
    </w:tbl>
    <w:p w14:paraId="53E28C7D" w14:textId="77777777" w:rsidR="009A71AF" w:rsidRPr="00D9687C" w:rsidRDefault="009A71AF" w:rsidP="008C5C8C">
      <w:pPr>
        <w:tabs>
          <w:tab w:val="left" w:pos="0"/>
        </w:tabs>
        <w:ind w:left="-90"/>
        <w:rPr>
          <w:rFonts w:ascii="Calibri" w:hAnsi="Calibri" w:cs="Arial"/>
          <w:b/>
          <w:sz w:val="12"/>
          <w:szCs w:val="22"/>
        </w:rPr>
      </w:pPr>
    </w:p>
    <w:p w14:paraId="3534816F" w14:textId="096E39EE" w:rsidR="00FA4DAD" w:rsidRDefault="00262509" w:rsidP="008C5C8C">
      <w:pPr>
        <w:tabs>
          <w:tab w:val="left" w:pos="0"/>
        </w:tabs>
        <w:ind w:left="-90"/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 xml:space="preserve"> </w:t>
      </w:r>
      <w:r w:rsidR="00FA4DAD">
        <w:rPr>
          <w:rFonts w:ascii="Calibri" w:hAnsi="Calibri" w:cs="Arial"/>
          <w:b/>
          <w:szCs w:val="22"/>
        </w:rPr>
        <w:t>FOR OFFICE USE ONLY</w:t>
      </w:r>
    </w:p>
    <w:p w14:paraId="3A5659FD" w14:textId="77777777" w:rsidR="00FA4DAD" w:rsidRPr="00F47257" w:rsidRDefault="00FA4DAD" w:rsidP="008C5C8C">
      <w:pPr>
        <w:tabs>
          <w:tab w:val="left" w:pos="0"/>
        </w:tabs>
        <w:ind w:left="-90"/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34"/>
        <w:gridCol w:w="3904"/>
      </w:tblGrid>
      <w:tr w:rsidR="00932507" w:rsidRPr="00557E8B" w14:paraId="096B3BA8" w14:textId="77777777" w:rsidTr="00123126">
        <w:trPr>
          <w:trHeight w:val="288"/>
        </w:trPr>
        <w:tc>
          <w:tcPr>
            <w:tcW w:w="28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DC71082" w14:textId="0EB3892F" w:rsidR="00932507" w:rsidRPr="00557E8B" w:rsidRDefault="00932507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Acknowledgment &amp;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D11DA5" w14:textId="77777777" w:rsidR="00932507" w:rsidRPr="00557E8B" w:rsidRDefault="00932507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Received by</w:t>
            </w:r>
          </w:p>
        </w:tc>
      </w:tr>
      <w:tr w:rsidR="00932507" w14:paraId="09B08917" w14:textId="77777777" w:rsidTr="00123126">
        <w:trPr>
          <w:trHeight w:val="494"/>
        </w:trPr>
        <w:tc>
          <w:tcPr>
            <w:tcW w:w="2887" w:type="pct"/>
            <w:tcBorders>
              <w:left w:val="nil"/>
              <w:bottom w:val="nil"/>
              <w:right w:val="nil"/>
            </w:tcBorders>
          </w:tcPr>
          <w:p w14:paraId="71DC411E" w14:textId="77777777" w:rsidR="00932507" w:rsidRPr="00B84D08" w:rsidRDefault="00932507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single" w:sz="4" w:space="0" w:color="auto"/>
              <w:right w:val="nil"/>
            </w:tcBorders>
          </w:tcPr>
          <w:p w14:paraId="29BB18BB" w14:textId="77777777" w:rsidR="00932507" w:rsidRPr="002259A3" w:rsidRDefault="00932507" w:rsidP="008C5C8C">
            <w:pPr>
              <w:tabs>
                <w:tab w:val="left" w:pos="0"/>
              </w:tabs>
              <w:ind w:left="-90"/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5487F1F3" w14:textId="77777777" w:rsidR="00433586" w:rsidRDefault="00433586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7E59D2C3" w14:textId="77777777" w:rsidR="00B11FC2" w:rsidRDefault="00B11FC2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1D96590D" w14:textId="2BE31919" w:rsidR="008C5C8C" w:rsidRDefault="008C5C8C" w:rsidP="008C5C8C">
      <w:pPr>
        <w:rPr>
          <w:rFonts w:asciiTheme="minorHAnsi" w:hAnsiTheme="minorHAnsi"/>
          <w:b/>
          <w:sz w:val="36"/>
          <w:szCs w:val="22"/>
        </w:rPr>
      </w:pPr>
    </w:p>
    <w:p w14:paraId="42469199" w14:textId="77777777" w:rsidR="008C5C8C" w:rsidRDefault="008C5C8C" w:rsidP="002531E8">
      <w:pPr>
        <w:ind w:left="-90"/>
        <w:rPr>
          <w:rFonts w:asciiTheme="minorHAnsi" w:hAnsiTheme="minorHAnsi"/>
          <w:b/>
          <w:sz w:val="36"/>
          <w:szCs w:val="22"/>
        </w:rPr>
      </w:pPr>
    </w:p>
    <w:p w14:paraId="6F2BFD05" w14:textId="77777777" w:rsidR="00342630" w:rsidRPr="0060620C" w:rsidRDefault="00D6023B" w:rsidP="002531E8">
      <w:pPr>
        <w:ind w:left="-90"/>
        <w:rPr>
          <w:rFonts w:asciiTheme="minorHAnsi" w:hAnsiTheme="minorHAnsi"/>
          <w:b/>
          <w:sz w:val="36"/>
          <w:szCs w:val="22"/>
        </w:rPr>
      </w:pPr>
      <w:r w:rsidRPr="0060620C">
        <w:rPr>
          <w:rFonts w:asciiTheme="minorHAnsi" w:hAnsiTheme="minorHAnsi"/>
          <w:b/>
          <w:sz w:val="36"/>
          <w:szCs w:val="22"/>
        </w:rPr>
        <w:t>Assignment Self-Evaluation</w:t>
      </w:r>
    </w:p>
    <w:p w14:paraId="0596A5A7" w14:textId="77777777" w:rsidR="00077722" w:rsidRPr="006D7C31" w:rsidRDefault="00077722" w:rsidP="002531E8">
      <w:pPr>
        <w:ind w:left="-90"/>
        <w:rPr>
          <w:rFonts w:asciiTheme="minorHAnsi" w:hAnsiTheme="minorHAnsi"/>
          <w:szCs w:val="22"/>
        </w:rPr>
      </w:pPr>
      <w:r w:rsidRPr="006D7C31">
        <w:rPr>
          <w:rFonts w:asciiTheme="minorHAnsi" w:hAnsiTheme="minorHAnsi"/>
          <w:szCs w:val="22"/>
        </w:rPr>
        <w:t>Please reflect &amp; comment on the following.</w:t>
      </w:r>
    </w:p>
    <w:p w14:paraId="7F5D9C74" w14:textId="77777777" w:rsidR="00077722" w:rsidRDefault="00077722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45481576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learn from this assignment?</w:t>
      </w:r>
    </w:p>
    <w:p w14:paraId="6134C856" w14:textId="77777777" w:rsidR="00384BD6" w:rsidRDefault="00384BD6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45CDD352" w14:textId="082D2F55" w:rsidR="00580B61" w:rsidRDefault="001E0163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Things that we should </w:t>
      </w:r>
      <w:proofErr w:type="spellStart"/>
      <w:r>
        <w:rPr>
          <w:rFonts w:asciiTheme="minorHAnsi" w:hAnsiTheme="minorHAnsi"/>
          <w:sz w:val="22"/>
          <w:szCs w:val="22"/>
        </w:rPr>
        <w:t>concider</w:t>
      </w:r>
      <w:proofErr w:type="spellEnd"/>
      <w:r>
        <w:rPr>
          <w:rFonts w:asciiTheme="minorHAnsi" w:hAnsiTheme="minorHAnsi"/>
          <w:sz w:val="22"/>
          <w:szCs w:val="22"/>
        </w:rPr>
        <w:t xml:space="preserve"> when we develop an app.</w:t>
      </w:r>
    </w:p>
    <w:p w14:paraId="487D8634" w14:textId="5A0794BD" w:rsidR="001E0163" w:rsidRDefault="001E0163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echnologies used in app development.</w:t>
      </w:r>
    </w:p>
    <w:p w14:paraId="0430DA84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613BB8BE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4B2B331B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enjoy the most?</w:t>
      </w:r>
    </w:p>
    <w:p w14:paraId="535463BB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6782DD5D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22733039" w14:textId="40BC21DB" w:rsidR="00580B61" w:rsidRDefault="00384BD6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.</w:t>
      </w:r>
    </w:p>
    <w:p w14:paraId="380DC2B7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02F3AF51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599958D1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were the strengths and weaknesses</w:t>
      </w:r>
      <w:r w:rsidR="00580B61">
        <w:rPr>
          <w:rFonts w:asciiTheme="minorHAnsi" w:hAnsiTheme="minorHAnsi"/>
          <w:sz w:val="22"/>
          <w:szCs w:val="22"/>
        </w:rPr>
        <w:t xml:space="preserve"> of my work?</w:t>
      </w:r>
    </w:p>
    <w:p w14:paraId="6AF13213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421B062D" w14:textId="00278468" w:rsidR="00580B61" w:rsidRDefault="00E335C5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.</w:t>
      </w:r>
    </w:p>
    <w:p w14:paraId="21C8CF2E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2FC0E197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159B3B72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How could my work be improved?</w:t>
      </w:r>
    </w:p>
    <w:p w14:paraId="7F4432DE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76606029" w14:textId="4224BC9A" w:rsidR="00580B61" w:rsidRDefault="00384BD6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oing more researc</w:t>
      </w:r>
      <w:r w:rsidR="00E035A7">
        <w:rPr>
          <w:rFonts w:asciiTheme="minorHAnsi" w:hAnsiTheme="minorHAnsi"/>
          <w:sz w:val="22"/>
          <w:szCs w:val="22"/>
        </w:rPr>
        <w:t>hes</w:t>
      </w:r>
      <w:r>
        <w:rPr>
          <w:rFonts w:asciiTheme="minorHAnsi" w:hAnsiTheme="minorHAnsi"/>
          <w:sz w:val="22"/>
          <w:szCs w:val="22"/>
        </w:rPr>
        <w:t>.</w:t>
      </w:r>
    </w:p>
    <w:p w14:paraId="6A560C4A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0222556B" w14:textId="77777777" w:rsidR="00580B61" w:rsidRPr="00ED607E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7A3397E0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580B61">
        <w:rPr>
          <w:rFonts w:asciiTheme="minorHAnsi" w:hAnsiTheme="minorHAnsi"/>
          <w:sz w:val="22"/>
          <w:szCs w:val="22"/>
        </w:rPr>
        <w:t>Did I interpret the brief correctly?</w:t>
      </w:r>
    </w:p>
    <w:p w14:paraId="28565A73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13D8B1BE" w14:textId="26672FE5" w:rsidR="00580B61" w:rsidRDefault="00384BD6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7B276FD5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32FA25DB" w14:textId="77777777" w:rsidR="00580B61" w:rsidRP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418B168E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arry out effective research?</w:t>
      </w:r>
    </w:p>
    <w:p w14:paraId="0FED10D1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14AAE37E" w14:textId="2E3B6A57" w:rsidR="00580B61" w:rsidRDefault="00384BD6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7AE609C6" w14:textId="77777777" w:rsidR="00580B61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6611E930" w14:textId="77777777" w:rsidR="00580B61" w:rsidRPr="00ED607E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582BC4CE" w14:textId="77777777" w:rsid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omplete on time, and how well did I manage my time?</w:t>
      </w:r>
    </w:p>
    <w:p w14:paraId="409CB5A9" w14:textId="77777777" w:rsidR="00580B61" w:rsidRPr="00384BD6" w:rsidRDefault="00580B61" w:rsidP="00384BD6">
      <w:pPr>
        <w:rPr>
          <w:rFonts w:asciiTheme="minorHAnsi" w:hAnsiTheme="minorHAnsi"/>
          <w:sz w:val="22"/>
          <w:szCs w:val="22"/>
        </w:rPr>
      </w:pPr>
    </w:p>
    <w:p w14:paraId="56F1FC8B" w14:textId="32C64E45" w:rsidR="00580B61" w:rsidRDefault="00384BD6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1C724CC5" w14:textId="77777777" w:rsidR="00580B61" w:rsidRPr="00ED607E" w:rsidRDefault="00580B61" w:rsidP="002531E8">
      <w:pPr>
        <w:pStyle w:val="ListParagraph"/>
        <w:ind w:left="-90"/>
        <w:rPr>
          <w:rFonts w:asciiTheme="minorHAnsi" w:hAnsiTheme="minorHAnsi"/>
          <w:sz w:val="22"/>
          <w:szCs w:val="22"/>
        </w:rPr>
      </w:pPr>
    </w:p>
    <w:p w14:paraId="67F7E719" w14:textId="77777777" w:rsidR="00ED607E" w:rsidRPr="00ED607E" w:rsidRDefault="00ED607E" w:rsidP="002531E8">
      <w:pPr>
        <w:pStyle w:val="ListParagraph"/>
        <w:numPr>
          <w:ilvl w:val="0"/>
          <w:numId w:val="1"/>
        </w:numPr>
        <w:ind w:left="-90"/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could I have done better?</w:t>
      </w:r>
    </w:p>
    <w:p w14:paraId="2C699980" w14:textId="77777777" w:rsidR="00ED607E" w:rsidRDefault="00ED607E" w:rsidP="002531E8">
      <w:pPr>
        <w:ind w:left="-90"/>
        <w:rPr>
          <w:rFonts w:asciiTheme="minorHAnsi" w:hAnsiTheme="minorHAnsi"/>
          <w:sz w:val="22"/>
          <w:szCs w:val="22"/>
        </w:rPr>
      </w:pPr>
    </w:p>
    <w:p w14:paraId="6A32A128" w14:textId="4F1C507C" w:rsidR="0060620C" w:rsidRPr="00D47946" w:rsidRDefault="00384BD6" w:rsidP="002531E8">
      <w:pPr>
        <w:ind w:left="-9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 could have done the research</w:t>
      </w:r>
      <w:r w:rsidR="00E035A7">
        <w:rPr>
          <w:rFonts w:asciiTheme="minorHAnsi" w:hAnsiTheme="minorHAnsi"/>
          <w:sz w:val="22"/>
          <w:szCs w:val="22"/>
        </w:rPr>
        <w:t>es</w:t>
      </w:r>
      <w:r w:rsidR="00E335C5">
        <w:rPr>
          <w:rFonts w:asciiTheme="minorHAnsi" w:hAnsiTheme="minorHAnsi"/>
          <w:sz w:val="22"/>
          <w:szCs w:val="22"/>
        </w:rPr>
        <w:t xml:space="preserve"> about </w:t>
      </w:r>
      <w:proofErr w:type="spellStart"/>
      <w:r w:rsidR="001E0163">
        <w:rPr>
          <w:rFonts w:asciiTheme="minorHAnsi" w:hAnsiTheme="minorHAnsi"/>
          <w:sz w:val="22"/>
          <w:szCs w:val="22"/>
        </w:rPr>
        <w:t>reactnative</w:t>
      </w:r>
      <w:proofErr w:type="spellEnd"/>
      <w:r w:rsidR="00E335C5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and make </w:t>
      </w:r>
      <w:r w:rsidR="00E335C5">
        <w:rPr>
          <w:rFonts w:asciiTheme="minorHAnsi" w:hAnsiTheme="minorHAnsi"/>
          <w:sz w:val="22"/>
          <w:szCs w:val="22"/>
        </w:rPr>
        <w:t xml:space="preserve">the </w:t>
      </w:r>
      <w:proofErr w:type="spellStart"/>
      <w:r w:rsidR="001E0163">
        <w:rPr>
          <w:rFonts w:asciiTheme="minorHAnsi" w:hAnsiTheme="minorHAnsi"/>
          <w:sz w:val="22"/>
          <w:szCs w:val="22"/>
        </w:rPr>
        <w:t>todo</w:t>
      </w:r>
      <w:proofErr w:type="spellEnd"/>
      <w:r w:rsidR="001E0163">
        <w:rPr>
          <w:rFonts w:asciiTheme="minorHAnsi" w:hAnsiTheme="minorHAnsi"/>
          <w:sz w:val="22"/>
          <w:szCs w:val="22"/>
        </w:rPr>
        <w:t xml:space="preserve"> app</w:t>
      </w:r>
      <w:r w:rsidR="00E035A7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>better.</w:t>
      </w:r>
    </w:p>
    <w:sectPr w:rsidR="0060620C" w:rsidRPr="00D47946" w:rsidSect="00F81781">
      <w:footerReference w:type="default" r:id="rId9"/>
      <w:pgSz w:w="11909" w:h="16834" w:code="9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BD5FC2" w14:textId="77777777" w:rsidR="001C6E34" w:rsidRDefault="001C6E34" w:rsidP="00261362">
      <w:r>
        <w:separator/>
      </w:r>
    </w:p>
  </w:endnote>
  <w:endnote w:type="continuationSeparator" w:id="0">
    <w:p w14:paraId="20B793ED" w14:textId="77777777" w:rsidR="001C6E34" w:rsidRDefault="001C6E34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66408F" w14:textId="526E6373" w:rsidR="00200C0B" w:rsidRPr="00DB3B26" w:rsidRDefault="00724784" w:rsidP="000152E5">
    <w:pPr>
      <w:rPr>
        <w:rFonts w:ascii="Calibri" w:hAnsi="Calibri" w:cs="Arial"/>
        <w:sz w:val="20"/>
        <w:szCs w:val="20"/>
      </w:rPr>
    </w:pPr>
    <w:r>
      <w:rPr>
        <w:rFonts w:ascii="Calibri" w:hAnsi="Calibri" w:cs="Arial"/>
        <w:sz w:val="20"/>
        <w:szCs w:val="20"/>
      </w:rPr>
      <w:t>AMDT, School of Creativity | Assignment Cover Shee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5953C7" w14:textId="77777777" w:rsidR="001C6E34" w:rsidRDefault="001C6E34" w:rsidP="00261362">
      <w:r>
        <w:separator/>
      </w:r>
    </w:p>
  </w:footnote>
  <w:footnote w:type="continuationSeparator" w:id="0">
    <w:p w14:paraId="59C9EA00" w14:textId="77777777" w:rsidR="001C6E34" w:rsidRDefault="001C6E34" w:rsidP="0026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qwUAjQ4pBSwAAAA="/>
  </w:docVars>
  <w:rsids>
    <w:rsidRoot w:val="003B3853"/>
    <w:rsid w:val="000043C2"/>
    <w:rsid w:val="000078DA"/>
    <w:rsid w:val="000152E5"/>
    <w:rsid w:val="00017D93"/>
    <w:rsid w:val="00023F9E"/>
    <w:rsid w:val="00041F69"/>
    <w:rsid w:val="000438D3"/>
    <w:rsid w:val="0004453D"/>
    <w:rsid w:val="00053FB0"/>
    <w:rsid w:val="00056F2F"/>
    <w:rsid w:val="0007187B"/>
    <w:rsid w:val="00075962"/>
    <w:rsid w:val="00077722"/>
    <w:rsid w:val="00082380"/>
    <w:rsid w:val="000948A2"/>
    <w:rsid w:val="000C5841"/>
    <w:rsid w:val="000D0178"/>
    <w:rsid w:val="000D539D"/>
    <w:rsid w:val="000E316F"/>
    <w:rsid w:val="000F79D0"/>
    <w:rsid w:val="0010403D"/>
    <w:rsid w:val="001169D9"/>
    <w:rsid w:val="00123126"/>
    <w:rsid w:val="00135208"/>
    <w:rsid w:val="00135516"/>
    <w:rsid w:val="00160850"/>
    <w:rsid w:val="0016150F"/>
    <w:rsid w:val="00163787"/>
    <w:rsid w:val="00175122"/>
    <w:rsid w:val="00183A85"/>
    <w:rsid w:val="001A3E91"/>
    <w:rsid w:val="001A577A"/>
    <w:rsid w:val="001A6923"/>
    <w:rsid w:val="001B0338"/>
    <w:rsid w:val="001B3F37"/>
    <w:rsid w:val="001B47BC"/>
    <w:rsid w:val="001C492F"/>
    <w:rsid w:val="001C6E34"/>
    <w:rsid w:val="001C7F5F"/>
    <w:rsid w:val="001E0163"/>
    <w:rsid w:val="001E1A7D"/>
    <w:rsid w:val="001F05F0"/>
    <w:rsid w:val="00200C0B"/>
    <w:rsid w:val="00205A20"/>
    <w:rsid w:val="00214118"/>
    <w:rsid w:val="00222E66"/>
    <w:rsid w:val="00223639"/>
    <w:rsid w:val="00223990"/>
    <w:rsid w:val="002259A3"/>
    <w:rsid w:val="00232273"/>
    <w:rsid w:val="00235BBC"/>
    <w:rsid w:val="002502CC"/>
    <w:rsid w:val="00253021"/>
    <w:rsid w:val="002531E8"/>
    <w:rsid w:val="00261362"/>
    <w:rsid w:val="00262509"/>
    <w:rsid w:val="00262BAF"/>
    <w:rsid w:val="0026675E"/>
    <w:rsid w:val="002676D3"/>
    <w:rsid w:val="002677B2"/>
    <w:rsid w:val="00271781"/>
    <w:rsid w:val="00271EED"/>
    <w:rsid w:val="002A185D"/>
    <w:rsid w:val="002B09F3"/>
    <w:rsid w:val="002B451E"/>
    <w:rsid w:val="002C22CF"/>
    <w:rsid w:val="002C6411"/>
    <w:rsid w:val="002D0E10"/>
    <w:rsid w:val="002D24A1"/>
    <w:rsid w:val="002D6AE1"/>
    <w:rsid w:val="002F578F"/>
    <w:rsid w:val="002F69CE"/>
    <w:rsid w:val="00300626"/>
    <w:rsid w:val="0030246C"/>
    <w:rsid w:val="003027B3"/>
    <w:rsid w:val="003157CA"/>
    <w:rsid w:val="0032290D"/>
    <w:rsid w:val="00323D80"/>
    <w:rsid w:val="003251C6"/>
    <w:rsid w:val="00332DDB"/>
    <w:rsid w:val="00333C4A"/>
    <w:rsid w:val="00342630"/>
    <w:rsid w:val="00351D51"/>
    <w:rsid w:val="0035271B"/>
    <w:rsid w:val="00383F66"/>
    <w:rsid w:val="00384BD6"/>
    <w:rsid w:val="00385409"/>
    <w:rsid w:val="00385EC4"/>
    <w:rsid w:val="00390E04"/>
    <w:rsid w:val="003936B4"/>
    <w:rsid w:val="003959AB"/>
    <w:rsid w:val="003A026E"/>
    <w:rsid w:val="003A4070"/>
    <w:rsid w:val="003B3853"/>
    <w:rsid w:val="003C5C25"/>
    <w:rsid w:val="003C73E4"/>
    <w:rsid w:val="003D0927"/>
    <w:rsid w:val="003D672E"/>
    <w:rsid w:val="003E28FC"/>
    <w:rsid w:val="003E4435"/>
    <w:rsid w:val="003E6A8D"/>
    <w:rsid w:val="003F05A1"/>
    <w:rsid w:val="003F4FAB"/>
    <w:rsid w:val="00426ED0"/>
    <w:rsid w:val="00433586"/>
    <w:rsid w:val="00435659"/>
    <w:rsid w:val="00436D63"/>
    <w:rsid w:val="00454DBE"/>
    <w:rsid w:val="00455FBF"/>
    <w:rsid w:val="00460A78"/>
    <w:rsid w:val="004712B3"/>
    <w:rsid w:val="00472528"/>
    <w:rsid w:val="00484B37"/>
    <w:rsid w:val="004A0D92"/>
    <w:rsid w:val="004B2EE5"/>
    <w:rsid w:val="004B55FD"/>
    <w:rsid w:val="004C589A"/>
    <w:rsid w:val="004D3F1A"/>
    <w:rsid w:val="004E4B65"/>
    <w:rsid w:val="004E6B2F"/>
    <w:rsid w:val="004F5279"/>
    <w:rsid w:val="00504A9B"/>
    <w:rsid w:val="00507FDB"/>
    <w:rsid w:val="00510564"/>
    <w:rsid w:val="00511CF4"/>
    <w:rsid w:val="0051451F"/>
    <w:rsid w:val="00515120"/>
    <w:rsid w:val="005254FB"/>
    <w:rsid w:val="005266AC"/>
    <w:rsid w:val="00534E05"/>
    <w:rsid w:val="00535568"/>
    <w:rsid w:val="00542066"/>
    <w:rsid w:val="005436E1"/>
    <w:rsid w:val="00550F49"/>
    <w:rsid w:val="00554412"/>
    <w:rsid w:val="00557E8B"/>
    <w:rsid w:val="0057035E"/>
    <w:rsid w:val="00580B61"/>
    <w:rsid w:val="00586E1E"/>
    <w:rsid w:val="005A6601"/>
    <w:rsid w:val="005B0AA0"/>
    <w:rsid w:val="005E07EF"/>
    <w:rsid w:val="00602CAD"/>
    <w:rsid w:val="0060620C"/>
    <w:rsid w:val="00606C5F"/>
    <w:rsid w:val="00607DED"/>
    <w:rsid w:val="006110CC"/>
    <w:rsid w:val="00613A3F"/>
    <w:rsid w:val="00614C26"/>
    <w:rsid w:val="006316E7"/>
    <w:rsid w:val="00641705"/>
    <w:rsid w:val="00645042"/>
    <w:rsid w:val="00650832"/>
    <w:rsid w:val="006546E6"/>
    <w:rsid w:val="0065636F"/>
    <w:rsid w:val="00666240"/>
    <w:rsid w:val="006665BE"/>
    <w:rsid w:val="00671674"/>
    <w:rsid w:val="006722EF"/>
    <w:rsid w:val="0067387A"/>
    <w:rsid w:val="0067575D"/>
    <w:rsid w:val="006829EE"/>
    <w:rsid w:val="00693546"/>
    <w:rsid w:val="006970E7"/>
    <w:rsid w:val="006A542C"/>
    <w:rsid w:val="006C2038"/>
    <w:rsid w:val="006C7C11"/>
    <w:rsid w:val="006D72B8"/>
    <w:rsid w:val="006D7C31"/>
    <w:rsid w:val="006F3281"/>
    <w:rsid w:val="00701B17"/>
    <w:rsid w:val="007056E6"/>
    <w:rsid w:val="00707711"/>
    <w:rsid w:val="00720ED2"/>
    <w:rsid w:val="00724784"/>
    <w:rsid w:val="007248E8"/>
    <w:rsid w:val="00730369"/>
    <w:rsid w:val="007308D1"/>
    <w:rsid w:val="00741A59"/>
    <w:rsid w:val="00757B4D"/>
    <w:rsid w:val="007B491F"/>
    <w:rsid w:val="007C148D"/>
    <w:rsid w:val="007C4DD5"/>
    <w:rsid w:val="007E0A37"/>
    <w:rsid w:val="007E3B41"/>
    <w:rsid w:val="007E471E"/>
    <w:rsid w:val="007F1D8A"/>
    <w:rsid w:val="007F24E9"/>
    <w:rsid w:val="007F311C"/>
    <w:rsid w:val="00815AB1"/>
    <w:rsid w:val="0085150B"/>
    <w:rsid w:val="008527FF"/>
    <w:rsid w:val="0085526E"/>
    <w:rsid w:val="00863A76"/>
    <w:rsid w:val="00863F8E"/>
    <w:rsid w:val="00871B14"/>
    <w:rsid w:val="008804A0"/>
    <w:rsid w:val="008968EB"/>
    <w:rsid w:val="008A0BFF"/>
    <w:rsid w:val="008A5738"/>
    <w:rsid w:val="008B0575"/>
    <w:rsid w:val="008B498C"/>
    <w:rsid w:val="008C1530"/>
    <w:rsid w:val="008C5C8C"/>
    <w:rsid w:val="008C6551"/>
    <w:rsid w:val="008E2611"/>
    <w:rsid w:val="008E3281"/>
    <w:rsid w:val="008E50F0"/>
    <w:rsid w:val="008F1150"/>
    <w:rsid w:val="008F584B"/>
    <w:rsid w:val="0090642F"/>
    <w:rsid w:val="009148A2"/>
    <w:rsid w:val="00915376"/>
    <w:rsid w:val="009177A3"/>
    <w:rsid w:val="00920234"/>
    <w:rsid w:val="00932507"/>
    <w:rsid w:val="009408FB"/>
    <w:rsid w:val="00946976"/>
    <w:rsid w:val="00954B51"/>
    <w:rsid w:val="00954B8F"/>
    <w:rsid w:val="0096134F"/>
    <w:rsid w:val="00965CC1"/>
    <w:rsid w:val="00972DBA"/>
    <w:rsid w:val="00977A8E"/>
    <w:rsid w:val="00981DE2"/>
    <w:rsid w:val="00984B91"/>
    <w:rsid w:val="009862E8"/>
    <w:rsid w:val="00986C83"/>
    <w:rsid w:val="00995E3D"/>
    <w:rsid w:val="009A014D"/>
    <w:rsid w:val="009A2B8C"/>
    <w:rsid w:val="009A71AF"/>
    <w:rsid w:val="009B1FFF"/>
    <w:rsid w:val="009C5FF0"/>
    <w:rsid w:val="009D4B61"/>
    <w:rsid w:val="009E007C"/>
    <w:rsid w:val="009E0A83"/>
    <w:rsid w:val="009E69C4"/>
    <w:rsid w:val="009F5FD6"/>
    <w:rsid w:val="00A0443C"/>
    <w:rsid w:val="00A1464C"/>
    <w:rsid w:val="00A1791A"/>
    <w:rsid w:val="00A17E45"/>
    <w:rsid w:val="00A22F07"/>
    <w:rsid w:val="00A32A40"/>
    <w:rsid w:val="00A43937"/>
    <w:rsid w:val="00A46085"/>
    <w:rsid w:val="00A53D9D"/>
    <w:rsid w:val="00A56407"/>
    <w:rsid w:val="00A62843"/>
    <w:rsid w:val="00A66033"/>
    <w:rsid w:val="00A7278C"/>
    <w:rsid w:val="00A8211A"/>
    <w:rsid w:val="00A82FE4"/>
    <w:rsid w:val="00A837C5"/>
    <w:rsid w:val="00A858F0"/>
    <w:rsid w:val="00A979D1"/>
    <w:rsid w:val="00AA0B8C"/>
    <w:rsid w:val="00AB2919"/>
    <w:rsid w:val="00AB4576"/>
    <w:rsid w:val="00AB6CA2"/>
    <w:rsid w:val="00AB7D2D"/>
    <w:rsid w:val="00AC39F2"/>
    <w:rsid w:val="00AC5B20"/>
    <w:rsid w:val="00AC66A2"/>
    <w:rsid w:val="00AF4364"/>
    <w:rsid w:val="00AF4E95"/>
    <w:rsid w:val="00B11FC2"/>
    <w:rsid w:val="00B2487B"/>
    <w:rsid w:val="00B264AA"/>
    <w:rsid w:val="00B26A09"/>
    <w:rsid w:val="00B26DDA"/>
    <w:rsid w:val="00B35041"/>
    <w:rsid w:val="00B36C3B"/>
    <w:rsid w:val="00B57CFA"/>
    <w:rsid w:val="00B6322A"/>
    <w:rsid w:val="00B63414"/>
    <w:rsid w:val="00B8321E"/>
    <w:rsid w:val="00B84D08"/>
    <w:rsid w:val="00B90DE9"/>
    <w:rsid w:val="00BD2092"/>
    <w:rsid w:val="00BE02BA"/>
    <w:rsid w:val="00BE18F1"/>
    <w:rsid w:val="00BF2298"/>
    <w:rsid w:val="00BF5229"/>
    <w:rsid w:val="00C0000F"/>
    <w:rsid w:val="00C11DCD"/>
    <w:rsid w:val="00C1266B"/>
    <w:rsid w:val="00C27974"/>
    <w:rsid w:val="00C4595B"/>
    <w:rsid w:val="00C519D4"/>
    <w:rsid w:val="00C645B9"/>
    <w:rsid w:val="00C64D6D"/>
    <w:rsid w:val="00C658E1"/>
    <w:rsid w:val="00C72334"/>
    <w:rsid w:val="00C732CD"/>
    <w:rsid w:val="00C93000"/>
    <w:rsid w:val="00CA416A"/>
    <w:rsid w:val="00CB1BA9"/>
    <w:rsid w:val="00CB2184"/>
    <w:rsid w:val="00CB3768"/>
    <w:rsid w:val="00CB6AB4"/>
    <w:rsid w:val="00CC294C"/>
    <w:rsid w:val="00CC3A77"/>
    <w:rsid w:val="00CC50D0"/>
    <w:rsid w:val="00CC70D2"/>
    <w:rsid w:val="00CD1F30"/>
    <w:rsid w:val="00CD59DC"/>
    <w:rsid w:val="00CE4799"/>
    <w:rsid w:val="00CF2907"/>
    <w:rsid w:val="00D003CF"/>
    <w:rsid w:val="00D069D8"/>
    <w:rsid w:val="00D162A8"/>
    <w:rsid w:val="00D16328"/>
    <w:rsid w:val="00D24E4D"/>
    <w:rsid w:val="00D35B64"/>
    <w:rsid w:val="00D37C07"/>
    <w:rsid w:val="00D435A9"/>
    <w:rsid w:val="00D44835"/>
    <w:rsid w:val="00D47946"/>
    <w:rsid w:val="00D5553D"/>
    <w:rsid w:val="00D56CEE"/>
    <w:rsid w:val="00D6023B"/>
    <w:rsid w:val="00D65C6B"/>
    <w:rsid w:val="00D8747B"/>
    <w:rsid w:val="00D87D0E"/>
    <w:rsid w:val="00D90EE4"/>
    <w:rsid w:val="00D92FE0"/>
    <w:rsid w:val="00D9687C"/>
    <w:rsid w:val="00D96DA4"/>
    <w:rsid w:val="00DA31B2"/>
    <w:rsid w:val="00DA71B8"/>
    <w:rsid w:val="00DB3B26"/>
    <w:rsid w:val="00DD6242"/>
    <w:rsid w:val="00DE247A"/>
    <w:rsid w:val="00E007E8"/>
    <w:rsid w:val="00E02813"/>
    <w:rsid w:val="00E035A7"/>
    <w:rsid w:val="00E03698"/>
    <w:rsid w:val="00E154E2"/>
    <w:rsid w:val="00E27BE4"/>
    <w:rsid w:val="00E30ED6"/>
    <w:rsid w:val="00E32019"/>
    <w:rsid w:val="00E335C5"/>
    <w:rsid w:val="00E35188"/>
    <w:rsid w:val="00E374C2"/>
    <w:rsid w:val="00E41A7C"/>
    <w:rsid w:val="00E43BA4"/>
    <w:rsid w:val="00E45728"/>
    <w:rsid w:val="00E4631F"/>
    <w:rsid w:val="00E4682E"/>
    <w:rsid w:val="00E47B76"/>
    <w:rsid w:val="00E528F3"/>
    <w:rsid w:val="00E6090E"/>
    <w:rsid w:val="00E62620"/>
    <w:rsid w:val="00E66C8A"/>
    <w:rsid w:val="00E8044B"/>
    <w:rsid w:val="00E80E62"/>
    <w:rsid w:val="00E837AB"/>
    <w:rsid w:val="00E96E8F"/>
    <w:rsid w:val="00EB2B8C"/>
    <w:rsid w:val="00EB7E2D"/>
    <w:rsid w:val="00EC6FFB"/>
    <w:rsid w:val="00ED3689"/>
    <w:rsid w:val="00ED607E"/>
    <w:rsid w:val="00ED6B86"/>
    <w:rsid w:val="00EE1954"/>
    <w:rsid w:val="00EF0FBE"/>
    <w:rsid w:val="00F13572"/>
    <w:rsid w:val="00F27959"/>
    <w:rsid w:val="00F37AA8"/>
    <w:rsid w:val="00F43794"/>
    <w:rsid w:val="00F47257"/>
    <w:rsid w:val="00F51A11"/>
    <w:rsid w:val="00F62B3C"/>
    <w:rsid w:val="00F70340"/>
    <w:rsid w:val="00F71970"/>
    <w:rsid w:val="00F72F38"/>
    <w:rsid w:val="00F74DEF"/>
    <w:rsid w:val="00F81781"/>
    <w:rsid w:val="00F90F7E"/>
    <w:rsid w:val="00F916EB"/>
    <w:rsid w:val="00F917F1"/>
    <w:rsid w:val="00F92CC1"/>
    <w:rsid w:val="00FA34CF"/>
    <w:rsid w:val="00FA4DAD"/>
    <w:rsid w:val="00FA6958"/>
    <w:rsid w:val="00FA6FDD"/>
    <w:rsid w:val="00FB5B76"/>
    <w:rsid w:val="00FB5D7C"/>
    <w:rsid w:val="00FB7406"/>
    <w:rsid w:val="00FE0270"/>
    <w:rsid w:val="00FE0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E5B4D7"/>
  <w15:docId w15:val="{C08CF9FC-8B3D-466F-92E5-D32C2512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495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5F2CB0-C65A-440B-80D3-C14242F2DF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</dc:creator>
  <cp:lastModifiedBy>Kasun Hewage</cp:lastModifiedBy>
  <cp:revision>13</cp:revision>
  <cp:lastPrinted>2020-01-20T07:35:00Z</cp:lastPrinted>
  <dcterms:created xsi:type="dcterms:W3CDTF">2020-05-24T10:31:00Z</dcterms:created>
  <dcterms:modified xsi:type="dcterms:W3CDTF">2021-01-22T06:58:00Z</dcterms:modified>
</cp:coreProperties>
</file>